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EE86A6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0B081C5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E6F38F6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BE8F966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3B4BB90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78C4061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A8EA481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1EF938D" w14:textId="77777777" w:rsidR="00DC516B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C516B">
        <w:rPr>
          <w:rFonts w:ascii="Times New Roman" w:hAnsi="Times New Roman" w:cs="Times New Roman"/>
          <w:b/>
          <w:bCs/>
          <w:sz w:val="24"/>
          <w:szCs w:val="24"/>
        </w:rPr>
        <w:t>Case Study: Strangler Pattern at Blackboard Learn (2011)</w:t>
      </w:r>
    </w:p>
    <w:p w14:paraId="3D5E3780" w14:textId="2606120F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394BFE">
        <w:rPr>
          <w:rFonts w:ascii="Times New Roman" w:hAnsi="Times New Roman" w:cs="Times New Roman"/>
          <w:sz w:val="24"/>
          <w:szCs w:val="24"/>
        </w:rPr>
        <w:t>Larry Shane Tinsley</w:t>
      </w:r>
    </w:p>
    <w:p w14:paraId="6283FED7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394BFE">
        <w:rPr>
          <w:rFonts w:ascii="Times New Roman" w:hAnsi="Times New Roman" w:cs="Times New Roman"/>
          <w:sz w:val="24"/>
          <w:szCs w:val="24"/>
        </w:rPr>
        <w:t>Bellevue University</w:t>
      </w:r>
    </w:p>
    <w:p w14:paraId="7CD47A09" w14:textId="0A3BAD05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394BFE">
        <w:rPr>
          <w:rFonts w:ascii="Times New Roman" w:hAnsi="Times New Roman" w:cs="Times New Roman"/>
          <w:sz w:val="24"/>
          <w:szCs w:val="24"/>
        </w:rPr>
        <w:t xml:space="preserve">CSD 380: DevOps </w:t>
      </w:r>
      <w:r>
        <w:rPr>
          <w:rFonts w:ascii="Times New Roman" w:hAnsi="Times New Roman" w:cs="Times New Roman"/>
          <w:sz w:val="24"/>
          <w:szCs w:val="24"/>
        </w:rPr>
        <w:t>6</w:t>
      </w:r>
      <w:r w:rsidRPr="00394BFE">
        <w:rPr>
          <w:rFonts w:ascii="Times New Roman" w:hAnsi="Times New Roman" w:cs="Times New Roman"/>
          <w:sz w:val="24"/>
          <w:szCs w:val="24"/>
        </w:rPr>
        <w:t>.2</w:t>
      </w:r>
    </w:p>
    <w:p w14:paraId="7E5A95BD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394BFE">
        <w:rPr>
          <w:rFonts w:ascii="Times New Roman" w:hAnsi="Times New Roman" w:cs="Times New Roman"/>
          <w:sz w:val="24"/>
          <w:szCs w:val="24"/>
        </w:rPr>
        <w:t>Dr. Joseph Issa</w:t>
      </w:r>
    </w:p>
    <w:p w14:paraId="742F7835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394BFE">
        <w:rPr>
          <w:rFonts w:ascii="Times New Roman" w:hAnsi="Times New Roman" w:cs="Times New Roman"/>
          <w:sz w:val="24"/>
          <w:szCs w:val="24"/>
        </w:rPr>
        <w:t>June 29, 2024</w:t>
      </w:r>
    </w:p>
    <w:p w14:paraId="5C236F88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67A8BFF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6599C70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6D3569F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4AED4C0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2248C11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F1E1223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5FAA97C3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E8D05E2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327741C" w14:textId="77777777" w:rsidR="00DC516B" w:rsidRPr="00394BFE" w:rsidRDefault="00DC516B" w:rsidP="00DC516B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B9E3B2D" w14:textId="388DCD43" w:rsidR="00DC516B" w:rsidRDefault="00DC516B" w:rsidP="00DC516B">
      <w:pPr>
        <w:spacing w:after="0" w:line="480" w:lineRule="auto"/>
        <w:ind w:firstLine="36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Case</w:t>
      </w:r>
      <w:r w:rsidRPr="00DC516B">
        <w:rPr>
          <w:rFonts w:ascii="Times New Roman" w:hAnsi="Times New Roman" w:cs="Times New Roman"/>
          <w:b/>
          <w:bCs/>
          <w:sz w:val="24"/>
          <w:szCs w:val="24"/>
        </w:rPr>
        <w:t xml:space="preserve"> Study: Strangler Pattern at Blackboard Learn (2011)</w:t>
      </w:r>
    </w:p>
    <w:p w14:paraId="26194A76" w14:textId="77777777" w:rsidR="00DC516B" w:rsidRPr="00DC516B" w:rsidRDefault="00DC516B" w:rsidP="00DC51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b/>
          <w:bCs/>
          <w:sz w:val="24"/>
          <w:szCs w:val="24"/>
        </w:rPr>
        <w:t>Summary of Main Points:</w:t>
      </w:r>
    </w:p>
    <w:p w14:paraId="334A6889" w14:textId="77777777" w:rsidR="00DC516B" w:rsidRPr="00DC516B" w:rsidRDefault="00DC516B" w:rsidP="00DC516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b/>
          <w:bCs/>
          <w:sz w:val="24"/>
          <w:szCs w:val="24"/>
        </w:rPr>
        <w:t>Legacy Code Challenges</w:t>
      </w:r>
      <w:r w:rsidRPr="00DC516B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4899172D" w14:textId="77777777" w:rsidR="00DC516B" w:rsidRPr="00DC516B" w:rsidRDefault="00DC516B" w:rsidP="00DC516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sz w:val="24"/>
          <w:szCs w:val="24"/>
        </w:rPr>
        <w:t>Blackboard Inc., a major provider of educational technology, faced significant challenges with their legacy J2EE codebase dating back to 1997.</w:t>
      </w:r>
    </w:p>
    <w:p w14:paraId="341AF729" w14:textId="25B5A7EB" w:rsidR="00DC516B" w:rsidRPr="00DC516B" w:rsidRDefault="00DC516B" w:rsidP="00DC516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sz w:val="24"/>
          <w:szCs w:val="24"/>
        </w:rPr>
        <w:t xml:space="preserve">The complexity and lead times associated with the old system </w:t>
      </w:r>
      <w:r>
        <w:rPr>
          <w:rFonts w:ascii="Times New Roman" w:eastAsia="Times New Roman" w:hAnsi="Times New Roman" w:cs="Times New Roman"/>
          <w:sz w:val="24"/>
          <w:szCs w:val="24"/>
        </w:rPr>
        <w:t>increased</w:t>
      </w:r>
      <w:r w:rsidRPr="00DC516B">
        <w:rPr>
          <w:rFonts w:ascii="Times New Roman" w:eastAsia="Times New Roman" w:hAnsi="Times New Roman" w:cs="Times New Roman"/>
          <w:sz w:val="24"/>
          <w:szCs w:val="24"/>
        </w:rPr>
        <w:t>, negatively impacting developer productivity and customer outcomes.</w:t>
      </w:r>
    </w:p>
    <w:p w14:paraId="0988A342" w14:textId="77777777" w:rsidR="00DC516B" w:rsidRPr="00DC516B" w:rsidRDefault="00DC516B" w:rsidP="00DC516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sz w:val="24"/>
          <w:szCs w:val="24"/>
        </w:rPr>
        <w:t>Integration and testing processes were error-prone and lengthy, requiring 24 to 36 hours to provide feedback.</w:t>
      </w:r>
    </w:p>
    <w:p w14:paraId="59EBD9C4" w14:textId="77777777" w:rsidR="00DC516B" w:rsidRPr="00DC516B" w:rsidRDefault="00DC516B" w:rsidP="00DC516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b/>
          <w:bCs/>
          <w:sz w:val="24"/>
          <w:szCs w:val="24"/>
        </w:rPr>
        <w:t>Evidence of Productivity Decline</w:t>
      </w:r>
      <w:r w:rsidRPr="00DC516B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480E1649" w14:textId="6B1F61C6" w:rsidR="00DC516B" w:rsidRPr="00DC516B" w:rsidRDefault="00DC516B" w:rsidP="00DC516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sz w:val="24"/>
          <w:szCs w:val="24"/>
        </w:rPr>
        <w:t xml:space="preserve">David Ashman, Blackboard's chief architect, identified a troubling trend where the number of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ode</w:t>
      </w:r>
      <w:proofErr w:type="gramEnd"/>
      <w:r w:rsidRPr="00DC516B">
        <w:rPr>
          <w:rFonts w:ascii="Times New Roman" w:eastAsia="Times New Roman" w:hAnsi="Times New Roman" w:cs="Times New Roman"/>
          <w:sz w:val="24"/>
          <w:szCs w:val="24"/>
        </w:rPr>
        <w:t xml:space="preserve"> commits decreased while the lines of code in the monolithic repository </w:t>
      </w:r>
      <w:r>
        <w:rPr>
          <w:rFonts w:ascii="Times New Roman" w:eastAsia="Times New Roman" w:hAnsi="Times New Roman" w:cs="Times New Roman"/>
          <w:sz w:val="24"/>
          <w:szCs w:val="24"/>
        </w:rPr>
        <w:t>grew</w:t>
      </w:r>
      <w:r w:rsidRPr="00DC516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5F79BF71" w14:textId="77777777" w:rsidR="00DC516B" w:rsidRPr="00DC516B" w:rsidRDefault="00DC516B" w:rsidP="00DC516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sz w:val="24"/>
          <w:szCs w:val="24"/>
        </w:rPr>
        <w:t>This indicated the increasing difficulty of making changes to the codebase, leading to a need for a significant change in approach.</w:t>
      </w:r>
    </w:p>
    <w:p w14:paraId="5CB2327B" w14:textId="77777777" w:rsidR="00DC516B" w:rsidRPr="00DC516B" w:rsidRDefault="00DC516B" w:rsidP="00DC516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b/>
          <w:bCs/>
          <w:sz w:val="24"/>
          <w:szCs w:val="24"/>
        </w:rPr>
        <w:t>Implementation of Strangler Pattern</w:t>
      </w:r>
      <w:r w:rsidRPr="00DC516B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3B47901F" w14:textId="77777777" w:rsidR="00DC516B" w:rsidRPr="00DC516B" w:rsidRDefault="00DC516B" w:rsidP="00DC516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sz w:val="24"/>
          <w:szCs w:val="24"/>
        </w:rPr>
        <w:t>In response to these challenges, Ashman initiated a re-architecting project using the strangler fig pattern in 2012.</w:t>
      </w:r>
    </w:p>
    <w:p w14:paraId="4370BD45" w14:textId="0DFBBB8F" w:rsidR="00DC516B" w:rsidRPr="00DC516B" w:rsidRDefault="00DC516B" w:rsidP="00DC516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sz w:val="24"/>
          <w:szCs w:val="24"/>
        </w:rPr>
        <w:t>The solution involved creating "Building Blocks," separate modules decoupled from the monolithic codebase and accessed through fixed APIs.</w:t>
      </w:r>
    </w:p>
    <w:p w14:paraId="5719C8E5" w14:textId="77777777" w:rsidR="00DC516B" w:rsidRPr="00DC516B" w:rsidRDefault="00DC516B" w:rsidP="00DC516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sz w:val="24"/>
          <w:szCs w:val="24"/>
        </w:rPr>
        <w:t>This approach allowed developers to work more autonomously without constant coordination with other teams.</w:t>
      </w:r>
    </w:p>
    <w:p w14:paraId="133CE850" w14:textId="77777777" w:rsidR="00DC516B" w:rsidRPr="00DC516B" w:rsidRDefault="00DC516B" w:rsidP="00DC516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b/>
          <w:bCs/>
          <w:sz w:val="24"/>
          <w:szCs w:val="24"/>
        </w:rPr>
        <w:t>Impact of Building Blocks</w:t>
      </w:r>
      <w:r w:rsidRPr="00DC516B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22A906DA" w14:textId="61238B80" w:rsidR="00DC516B" w:rsidRPr="00DC516B" w:rsidRDefault="00DC516B" w:rsidP="00DC516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sz w:val="24"/>
          <w:szCs w:val="24"/>
        </w:rPr>
        <w:t xml:space="preserve">The introduction of Building Blocks led to a decrease in the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monolithic source code repository size </w:t>
      </w:r>
      <w:r w:rsidRPr="00DC516B">
        <w:rPr>
          <w:rFonts w:ascii="Times New Roman" w:eastAsia="Times New Roman" w:hAnsi="Times New Roman" w:cs="Times New Roman"/>
          <w:sz w:val="24"/>
          <w:szCs w:val="24"/>
        </w:rPr>
        <w:t>as developers moved their code into the new, modular repositories.</w:t>
      </w:r>
    </w:p>
    <w:p w14:paraId="49789F1A" w14:textId="6FAD382E" w:rsidR="00DC516B" w:rsidRPr="00DC516B" w:rsidRDefault="00DC516B" w:rsidP="00DC516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sz w:val="24"/>
          <w:szCs w:val="24"/>
        </w:rPr>
        <w:t xml:space="preserve">Developers preferred working in the Building Block codebase due to </w:t>
      </w:r>
      <w:r>
        <w:rPr>
          <w:rFonts w:ascii="Times New Roman" w:eastAsia="Times New Roman" w:hAnsi="Times New Roman" w:cs="Times New Roman"/>
          <w:sz w:val="24"/>
          <w:szCs w:val="24"/>
        </w:rPr>
        <w:t>its increased autonomy, freedom, and safety</w:t>
      </w:r>
      <w:r w:rsidRPr="00DC516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37C9458" w14:textId="77777777" w:rsidR="00DC516B" w:rsidRPr="00DC516B" w:rsidRDefault="00DC516B" w:rsidP="00DC516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b/>
          <w:bCs/>
          <w:sz w:val="24"/>
          <w:szCs w:val="24"/>
        </w:rPr>
        <w:t>Improved Developer Productivity and System Safety</w:t>
      </w:r>
      <w:r w:rsidRPr="00DC516B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4D53BD06" w14:textId="740452FA" w:rsidR="00DC516B" w:rsidRPr="00DC516B" w:rsidRDefault="00DC516B" w:rsidP="00DC516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sz w:val="24"/>
          <w:szCs w:val="24"/>
        </w:rPr>
        <w:t xml:space="preserve">The new codebase for Building Blocks enabled exponential growth in the number of lines of code and the number of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ode</w:t>
      </w:r>
      <w:proofErr w:type="gramEnd"/>
      <w:r w:rsidRPr="00DC516B">
        <w:rPr>
          <w:rFonts w:ascii="Times New Roman" w:eastAsia="Times New Roman" w:hAnsi="Times New Roman" w:cs="Times New Roman"/>
          <w:sz w:val="24"/>
          <w:szCs w:val="24"/>
        </w:rPr>
        <w:t xml:space="preserve"> commits.</w:t>
      </w:r>
    </w:p>
    <w:p w14:paraId="20876CD8" w14:textId="77777777" w:rsidR="00DC516B" w:rsidRPr="00DC516B" w:rsidRDefault="00DC516B" w:rsidP="00DC516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sz w:val="24"/>
          <w:szCs w:val="24"/>
        </w:rPr>
        <w:t>This shift allowed for safer and more productive development, with mistakes causing local failures rather than widespread system issues.</w:t>
      </w:r>
    </w:p>
    <w:p w14:paraId="06674FE5" w14:textId="77777777" w:rsidR="00DC516B" w:rsidRPr="00DC516B" w:rsidRDefault="00DC516B" w:rsidP="00DC516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b/>
          <w:bCs/>
          <w:sz w:val="24"/>
          <w:szCs w:val="24"/>
        </w:rPr>
        <w:t>Overall Improvements</w:t>
      </w:r>
      <w:r w:rsidRPr="00DC516B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4470CB39" w14:textId="77777777" w:rsidR="00DC516B" w:rsidRPr="00DC516B" w:rsidRDefault="00DC516B" w:rsidP="00DC516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sz w:val="24"/>
          <w:szCs w:val="24"/>
        </w:rPr>
        <w:t>The modularity achieved through the Building Blocks architecture led to impressive improvements in code quality and developer independence.</w:t>
      </w:r>
    </w:p>
    <w:p w14:paraId="36312B0A" w14:textId="602B60FB" w:rsidR="00DC516B" w:rsidRPr="00DC516B" w:rsidRDefault="00DC516B" w:rsidP="00DC516B">
      <w:pPr>
        <w:numPr>
          <w:ilvl w:val="1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sz w:val="24"/>
          <w:szCs w:val="24"/>
        </w:rPr>
        <w:t>Updates to the build process provided faster and better feedback, enhancing code quality and development speed.</w:t>
      </w:r>
    </w:p>
    <w:p w14:paraId="174CF69A" w14:textId="77777777" w:rsidR="00DC516B" w:rsidRPr="00DC516B" w:rsidRDefault="00DC516B" w:rsidP="00DC51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b/>
          <w:bCs/>
          <w:sz w:val="24"/>
          <w:szCs w:val="24"/>
        </w:rPr>
        <w:t>Lessons Learned:</w:t>
      </w:r>
    </w:p>
    <w:p w14:paraId="7E9D2EDC" w14:textId="77777777" w:rsidR="00DC516B" w:rsidRPr="00DC516B" w:rsidRDefault="00DC516B" w:rsidP="00DC516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b/>
          <w:bCs/>
          <w:sz w:val="24"/>
          <w:szCs w:val="24"/>
        </w:rPr>
        <w:t>Need for Modernization</w:t>
      </w:r>
      <w:r w:rsidRPr="00DC516B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6F1BA19C" w14:textId="77777777" w:rsidR="00DC516B" w:rsidRPr="00DC516B" w:rsidRDefault="00DC516B" w:rsidP="00DC516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sz w:val="24"/>
          <w:szCs w:val="24"/>
        </w:rPr>
        <w:lastRenderedPageBreak/>
        <w:t>Legacy systems, while functional, can severely hinder productivity and innovation over time. Modernizing these systems is crucial for maintaining competitiveness and efficiency.</w:t>
      </w:r>
    </w:p>
    <w:p w14:paraId="1213C8E6" w14:textId="77777777" w:rsidR="00DC516B" w:rsidRPr="00DC516B" w:rsidRDefault="00DC516B" w:rsidP="00DC516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b/>
          <w:bCs/>
          <w:sz w:val="24"/>
          <w:szCs w:val="24"/>
        </w:rPr>
        <w:t>Strangler Fig Pattern Effectiveness</w:t>
      </w:r>
      <w:r w:rsidRPr="00DC516B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1C0ED056" w14:textId="64F029B8" w:rsidR="00DC516B" w:rsidRPr="00DC516B" w:rsidRDefault="00DC516B" w:rsidP="00DC516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sz w:val="24"/>
          <w:szCs w:val="24"/>
        </w:rPr>
        <w:t>The strangler fig pattern is an effective strategy for gradually replacing legacy systems with modern architectures, allowing continuous improvement without complete system overhauls.</w:t>
      </w:r>
    </w:p>
    <w:p w14:paraId="7F5B303B" w14:textId="77777777" w:rsidR="00DC516B" w:rsidRPr="00DC516B" w:rsidRDefault="00DC516B" w:rsidP="00DC516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b/>
          <w:bCs/>
          <w:sz w:val="24"/>
          <w:szCs w:val="24"/>
        </w:rPr>
        <w:t>Modularity and Autonomy</w:t>
      </w:r>
      <w:r w:rsidRPr="00DC516B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68564217" w14:textId="77777777" w:rsidR="00DC516B" w:rsidRPr="00DC516B" w:rsidRDefault="00DC516B" w:rsidP="00DC516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sz w:val="24"/>
          <w:szCs w:val="24"/>
        </w:rPr>
        <w:t>Decoupling components into modular units, as seen with Building Blocks, significantly enhances developer productivity and reduces coordination overhead.</w:t>
      </w:r>
    </w:p>
    <w:p w14:paraId="50325388" w14:textId="20686497" w:rsidR="00DC516B" w:rsidRPr="00DC516B" w:rsidRDefault="00DC516B" w:rsidP="00DC516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sz w:val="24"/>
          <w:szCs w:val="24"/>
        </w:rPr>
        <w:t xml:space="preserve">Increased autonomy leads to faster development cycles and improved </w:t>
      </w:r>
      <w:r>
        <w:rPr>
          <w:rFonts w:ascii="Times New Roman" w:eastAsia="Times New Roman" w:hAnsi="Times New Roman" w:cs="Times New Roman"/>
          <w:sz w:val="24"/>
          <w:szCs w:val="24"/>
        </w:rPr>
        <w:t>developer job satisfaction</w:t>
      </w:r>
      <w:r w:rsidRPr="00DC516B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35BB66D1" w14:textId="77777777" w:rsidR="00DC516B" w:rsidRPr="00DC516B" w:rsidRDefault="00DC516B" w:rsidP="00DC516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b/>
          <w:bCs/>
          <w:sz w:val="24"/>
          <w:szCs w:val="24"/>
        </w:rPr>
        <w:t>Importance of Feedback Loops</w:t>
      </w:r>
      <w:r w:rsidRPr="00DC516B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716434AB" w14:textId="77777777" w:rsidR="00DC516B" w:rsidRPr="00DC516B" w:rsidRDefault="00DC516B" w:rsidP="00DC516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sz w:val="24"/>
          <w:szCs w:val="24"/>
        </w:rPr>
        <w:t>Faster and more accurate feedback mechanisms are essential for maintaining high code quality and efficient development processes.</w:t>
      </w:r>
    </w:p>
    <w:p w14:paraId="2C456EAC" w14:textId="77777777" w:rsidR="00DC516B" w:rsidRPr="00DC516B" w:rsidRDefault="00DC516B" w:rsidP="00DC516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sz w:val="24"/>
          <w:szCs w:val="24"/>
        </w:rPr>
        <w:t>Continuous integration and automated testing are vital components of a robust development workflow.</w:t>
      </w:r>
    </w:p>
    <w:p w14:paraId="7EB37B59" w14:textId="77777777" w:rsidR="00DC516B" w:rsidRPr="00DC516B" w:rsidRDefault="00DC516B" w:rsidP="00DC516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b/>
          <w:bCs/>
          <w:sz w:val="24"/>
          <w:szCs w:val="24"/>
        </w:rPr>
        <w:t>Cultural and Organizational Change</w:t>
      </w:r>
      <w:r w:rsidRPr="00DC516B"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468FEE62" w14:textId="5902EA94" w:rsidR="00DC516B" w:rsidRPr="00DC516B" w:rsidRDefault="00DC516B" w:rsidP="00DC516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sz w:val="24"/>
          <w:szCs w:val="24"/>
        </w:rPr>
        <w:t xml:space="preserve">Implementing such architectural changes requires </w:t>
      </w:r>
      <w:r>
        <w:rPr>
          <w:rFonts w:ascii="Times New Roman" w:eastAsia="Times New Roman" w:hAnsi="Times New Roman" w:cs="Times New Roman"/>
          <w:sz w:val="24"/>
          <w:szCs w:val="24"/>
        </w:rPr>
        <w:t>technical solutions and</w:t>
      </w:r>
      <w:r w:rsidRPr="00DC516B">
        <w:rPr>
          <w:rFonts w:ascii="Times New Roman" w:eastAsia="Times New Roman" w:hAnsi="Times New Roman" w:cs="Times New Roman"/>
          <w:sz w:val="24"/>
          <w:szCs w:val="24"/>
        </w:rPr>
        <w:t xml:space="preserve"> a cultural shift within the organization.</w:t>
      </w:r>
    </w:p>
    <w:p w14:paraId="1AB8F28E" w14:textId="77777777" w:rsidR="00DC516B" w:rsidRPr="00DC516B" w:rsidRDefault="00DC516B" w:rsidP="00DC516B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sz w:val="24"/>
          <w:szCs w:val="24"/>
        </w:rPr>
        <w:t>Ensuring buy-in from all stakeholders and fostering a culture of continuous improvement are critical for successful implementation.</w:t>
      </w:r>
    </w:p>
    <w:p w14:paraId="443DF9F7" w14:textId="6065ADA3" w:rsidR="00DC516B" w:rsidRPr="00DC516B" w:rsidRDefault="00DC516B" w:rsidP="00DC516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C516B">
        <w:rPr>
          <w:rFonts w:ascii="Times New Roman" w:eastAsia="Times New Roman" w:hAnsi="Times New Roman" w:cs="Times New Roman"/>
          <w:sz w:val="24"/>
          <w:szCs w:val="24"/>
        </w:rPr>
        <w:t xml:space="preserve">In summary, Blackboard Inc.'s transition to a modular architecture using the strangler fig pattern significantly improved their development process, </w:t>
      </w:r>
      <w:r>
        <w:rPr>
          <w:rFonts w:ascii="Times New Roman" w:eastAsia="Times New Roman" w:hAnsi="Times New Roman" w:cs="Times New Roman"/>
          <w:sz w:val="24"/>
          <w:szCs w:val="24"/>
        </w:rPr>
        <w:t>enhancing</w:t>
      </w:r>
      <w:r w:rsidRPr="00DC516B">
        <w:rPr>
          <w:rFonts w:ascii="Times New Roman" w:eastAsia="Times New Roman" w:hAnsi="Times New Roman" w:cs="Times New Roman"/>
          <w:sz w:val="24"/>
          <w:szCs w:val="24"/>
        </w:rPr>
        <w:t xml:space="preserve"> productivity, better code quality, and greater developer satisfaction. This case study underscores the importance of modernizing legacy systems and the benefits of adopting modular, autonomous development practices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 fact, it may be time for </w:t>
      </w:r>
      <w:r w:rsidR="00BD5D7C">
        <w:rPr>
          <w:rFonts w:ascii="Times New Roman" w:eastAsia="Times New Roman" w:hAnsi="Times New Roman" w:cs="Times New Roman"/>
          <w:sz w:val="24"/>
          <w:szCs w:val="24"/>
        </w:rPr>
        <w:t>Blackboar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Inc. to revisit the process for the new needs of its clients.</w:t>
      </w:r>
    </w:p>
    <w:p w14:paraId="0507A35A" w14:textId="77777777" w:rsidR="00DC516B" w:rsidRDefault="00DC516B" w:rsidP="00DC516B">
      <w:pPr>
        <w:spacing w:after="0" w:line="480" w:lineRule="auto"/>
        <w:ind w:firstLine="36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2D1FF5F0" w14:textId="77777777" w:rsidR="00D43083" w:rsidRDefault="00D43083" w:rsidP="00DC516B">
      <w:pPr>
        <w:spacing w:after="0" w:line="480" w:lineRule="auto"/>
        <w:ind w:firstLine="36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076CDA66" w14:textId="77777777" w:rsidR="00D43083" w:rsidRDefault="00D43083" w:rsidP="00DC516B">
      <w:pPr>
        <w:spacing w:after="0" w:line="480" w:lineRule="auto"/>
        <w:ind w:firstLine="36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71343F10" w14:textId="77777777" w:rsidR="00D43083" w:rsidRDefault="00D43083" w:rsidP="00DC516B">
      <w:pPr>
        <w:spacing w:after="0" w:line="480" w:lineRule="auto"/>
        <w:ind w:firstLine="36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2A0221DD" w14:textId="77777777" w:rsidR="00D43083" w:rsidRDefault="00D43083" w:rsidP="00DC516B">
      <w:pPr>
        <w:spacing w:after="0" w:line="480" w:lineRule="auto"/>
        <w:ind w:firstLine="36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774AC493" w14:textId="77777777" w:rsidR="00D43083" w:rsidRDefault="00D43083" w:rsidP="00DC516B">
      <w:pPr>
        <w:spacing w:after="0" w:line="480" w:lineRule="auto"/>
        <w:ind w:firstLine="36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41134948" w14:textId="77777777" w:rsidR="00D43083" w:rsidRDefault="00D43083" w:rsidP="00DC516B">
      <w:pPr>
        <w:spacing w:after="0" w:line="480" w:lineRule="auto"/>
        <w:ind w:firstLine="36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40F07137" w14:textId="77777777" w:rsidR="00D43083" w:rsidRDefault="00D43083" w:rsidP="00DC516B">
      <w:pPr>
        <w:spacing w:after="0" w:line="480" w:lineRule="auto"/>
        <w:ind w:firstLine="36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60F70F29" w14:textId="77777777" w:rsidR="00D43083" w:rsidRDefault="00D43083" w:rsidP="00DC516B">
      <w:pPr>
        <w:spacing w:after="0" w:line="480" w:lineRule="auto"/>
        <w:ind w:firstLine="36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7D6658BB" w14:textId="37468BEE" w:rsidR="00D43083" w:rsidRDefault="00D43083" w:rsidP="00D43083">
      <w:pPr>
        <w:spacing w:after="0" w:line="480" w:lineRule="auto"/>
        <w:ind w:firstLine="36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ences</w:t>
      </w:r>
    </w:p>
    <w:p w14:paraId="39885879" w14:textId="5EB1432C" w:rsidR="00D43083" w:rsidRPr="00D43083" w:rsidRDefault="00D43083" w:rsidP="00D43083">
      <w:pPr>
        <w:spacing w:after="0" w:line="480" w:lineRule="auto"/>
        <w:ind w:left="720" w:hanging="720"/>
        <w:contextualSpacing/>
        <w:rPr>
          <w:rFonts w:ascii="Times New Roman" w:hAnsi="Times New Roman" w:cs="Times New Roman"/>
          <w:sz w:val="24"/>
          <w:szCs w:val="24"/>
        </w:rPr>
      </w:pPr>
      <w:r w:rsidRPr="00D43083">
        <w:rPr>
          <w:rFonts w:ascii="Times New Roman" w:hAnsi="Times New Roman" w:cs="Times New Roman"/>
          <w:sz w:val="24"/>
          <w:szCs w:val="24"/>
        </w:rPr>
        <w:t xml:space="preserve">Kim, G., Humble, J., Debois, P., &amp; Willis, J. (2016). </w:t>
      </w:r>
      <w:r w:rsidRPr="00D43083">
        <w:rPr>
          <w:rFonts w:ascii="Times New Roman" w:hAnsi="Times New Roman" w:cs="Times New Roman"/>
          <w:i/>
          <w:iCs/>
          <w:sz w:val="24"/>
          <w:szCs w:val="24"/>
        </w:rPr>
        <w:t>The DevOps Handbook: How to Create World-Class Agility, Reliability, &amp; Security in Technology Organizations</w:t>
      </w:r>
      <w:r w:rsidRPr="00D43083">
        <w:rPr>
          <w:rFonts w:ascii="Times New Roman" w:hAnsi="Times New Roman" w:cs="Times New Roman"/>
          <w:sz w:val="24"/>
          <w:szCs w:val="24"/>
        </w:rPr>
        <w:t>. IT Revolution Press.</w:t>
      </w:r>
    </w:p>
    <w:p w14:paraId="602CE8D0" w14:textId="77777777" w:rsidR="00D43083" w:rsidRDefault="00D43083" w:rsidP="00D43083">
      <w:pPr>
        <w:spacing w:after="0" w:line="480" w:lineRule="auto"/>
        <w:ind w:firstLine="36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p w14:paraId="3B478C67" w14:textId="77777777" w:rsidR="00D43083" w:rsidRPr="00C65C15" w:rsidRDefault="00D43083" w:rsidP="00DC516B">
      <w:pPr>
        <w:spacing w:after="0" w:line="480" w:lineRule="auto"/>
        <w:ind w:firstLine="360"/>
        <w:contextualSpacing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D43083" w:rsidRPr="00C65C15" w:rsidSect="00DC516B">
      <w:headerReference w:type="default" r:id="rId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03930299"/>
      <w:docPartObj>
        <w:docPartGallery w:val="Page Numbers (Top of Page)"/>
        <w:docPartUnique/>
      </w:docPartObj>
    </w:sdtPr>
    <w:sdtEndPr>
      <w:rPr>
        <w:noProof/>
        <w:sz w:val="24"/>
        <w:szCs w:val="24"/>
      </w:rPr>
    </w:sdtEndPr>
    <w:sdtContent>
      <w:p w14:paraId="4D7251C7" w14:textId="77777777" w:rsidR="00000000" w:rsidRPr="004D3185" w:rsidRDefault="00000000">
        <w:pPr>
          <w:pStyle w:val="Header"/>
          <w:jc w:val="right"/>
          <w:rPr>
            <w:sz w:val="24"/>
            <w:szCs w:val="24"/>
          </w:rPr>
        </w:pPr>
        <w:r w:rsidRPr="004D3185">
          <w:rPr>
            <w:sz w:val="24"/>
            <w:szCs w:val="24"/>
          </w:rPr>
          <w:fldChar w:fldCharType="begin"/>
        </w:r>
        <w:r w:rsidRPr="004D3185">
          <w:rPr>
            <w:sz w:val="24"/>
            <w:szCs w:val="24"/>
          </w:rPr>
          <w:instrText xml:space="preserve"> PAGE   \* MERGEFORMAT </w:instrText>
        </w:r>
        <w:r w:rsidRPr="004D3185">
          <w:rPr>
            <w:sz w:val="24"/>
            <w:szCs w:val="24"/>
          </w:rPr>
          <w:fldChar w:fldCharType="separate"/>
        </w:r>
        <w:r w:rsidRPr="004D3185">
          <w:rPr>
            <w:noProof/>
            <w:sz w:val="24"/>
            <w:szCs w:val="24"/>
          </w:rPr>
          <w:t>2</w:t>
        </w:r>
        <w:r w:rsidRPr="004D3185">
          <w:rPr>
            <w:noProof/>
            <w:sz w:val="24"/>
            <w:szCs w:val="24"/>
          </w:rPr>
          <w:fldChar w:fldCharType="end"/>
        </w:r>
      </w:p>
    </w:sdtContent>
  </w:sdt>
  <w:p w14:paraId="35B827AB" w14:textId="77777777" w:rsidR="00000000" w:rsidRDefault="0000000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AA2065"/>
    <w:multiLevelType w:val="multilevel"/>
    <w:tmpl w:val="F8EE48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22C334C"/>
    <w:multiLevelType w:val="multilevel"/>
    <w:tmpl w:val="526094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9875F77"/>
    <w:multiLevelType w:val="multilevel"/>
    <w:tmpl w:val="303021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15848EE"/>
    <w:multiLevelType w:val="multilevel"/>
    <w:tmpl w:val="1D0E29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EDB40CA"/>
    <w:multiLevelType w:val="multilevel"/>
    <w:tmpl w:val="7AEC13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6D241E7"/>
    <w:multiLevelType w:val="multilevel"/>
    <w:tmpl w:val="E8C44E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32114E5"/>
    <w:multiLevelType w:val="multilevel"/>
    <w:tmpl w:val="8A6E14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F860A72"/>
    <w:multiLevelType w:val="multilevel"/>
    <w:tmpl w:val="ACC20C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812405051">
    <w:abstractNumId w:val="2"/>
  </w:num>
  <w:num w:numId="2" w16cid:durableId="1846508517">
    <w:abstractNumId w:val="1"/>
  </w:num>
  <w:num w:numId="3" w16cid:durableId="2048555965">
    <w:abstractNumId w:val="5"/>
  </w:num>
  <w:num w:numId="4" w16cid:durableId="1532568231">
    <w:abstractNumId w:val="4"/>
  </w:num>
  <w:num w:numId="5" w16cid:durableId="1173766451">
    <w:abstractNumId w:val="3"/>
  </w:num>
  <w:num w:numId="6" w16cid:durableId="1624385528">
    <w:abstractNumId w:val="7"/>
  </w:num>
  <w:num w:numId="7" w16cid:durableId="1385105581">
    <w:abstractNumId w:val="0"/>
  </w:num>
  <w:num w:numId="8" w16cid:durableId="1574588461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E0MzAwNTcxNzY2sjRQ0lEKTi0uzszPAykwrAUAHLZa2SwAAAA="/>
  </w:docVars>
  <w:rsids>
    <w:rsidRoot w:val="00DF426E"/>
    <w:rsid w:val="0043616E"/>
    <w:rsid w:val="005C56CE"/>
    <w:rsid w:val="00BD5D7C"/>
    <w:rsid w:val="00D43083"/>
    <w:rsid w:val="00DC1B12"/>
    <w:rsid w:val="00DC516B"/>
    <w:rsid w:val="00DD548D"/>
    <w:rsid w:val="00DF42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7EC1D9C"/>
  <w15:chartTrackingRefBased/>
  <w15:docId w15:val="{3EDC150F-28EC-451A-8105-F6A4A79145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516B"/>
    <w:rPr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426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426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F426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F426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F426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F426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F426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F426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F426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F426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426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F426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F426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F426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F426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F426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F426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F426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F426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426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426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F426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F426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F426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F426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F426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F426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F426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F426E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DC51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516B"/>
    <w:rPr>
      <w:kern w:val="0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DC51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DC516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068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eader" Target="head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609</Words>
  <Characters>3675</Characters>
  <Application>Microsoft Office Word</Application>
  <DocSecurity>0</DocSecurity>
  <Lines>104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Tinsley</dc:creator>
  <cp:keywords/>
  <dc:description/>
  <cp:lastModifiedBy>Shane Tinsley</cp:lastModifiedBy>
  <cp:revision>3</cp:revision>
  <dcterms:created xsi:type="dcterms:W3CDTF">2024-06-29T18:40:00Z</dcterms:created>
  <dcterms:modified xsi:type="dcterms:W3CDTF">2024-06-29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19e7499-1046-4dd6-89cc-54fdf2eede35</vt:lpwstr>
  </property>
</Properties>
</file>